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Subtitle"/>
      </w:pPr>
      <w:r>
        <w:t xml:space="preserve">№3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оздала учётную запись на сайте https://github.com/ и заполнила основные данные.Затем сделала предварительную конфигурацию git. Открыла терминал и ввела следующие команды, указав имя и email. Настроила utf-8 в выводе сообщений git. Задала имя начальной ветки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4" w:name="fig:001"/>
      <w:r>
        <w:drawing>
          <wp:inline>
            <wp:extent cx="5334000" cy="1669527"/>
            <wp:effectExtent b="0" l="0" r="0" t="0"/>
            <wp:docPr descr="Создание учётной записи в github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30%2001-49-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1,1)Для последующей идентификации пользователя на сервере репозиториев сгенерировала приватный ключ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8" w:name="fig:002"/>
      <w:r>
        <w:drawing>
          <wp:inline>
            <wp:extent cx="5334000" cy="1119361"/>
            <wp:effectExtent b="0" l="0" r="0" t="0"/>
            <wp:docPr descr="Генерация приватного ключа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30%2001-50-1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1,2)Далее загрузила сгенерённый открытый ключ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2" w:name="fig:003"/>
      <w:r>
        <w:drawing>
          <wp:inline>
            <wp:extent cx="5334000" cy="3641480"/>
            <wp:effectExtent b="0" l="0" r="0" t="0"/>
            <wp:docPr descr="Загрузка сгенерированного ключа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30%2001-51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1,3)Для создания репозитория, перешла на станицу репозитория с шаблоном курса и выбрала Use this template. Затем в открывшемся окне задала имя репозитория и создала репозиторий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6" w:name="fig:004"/>
      <w:r>
        <w:drawing>
          <wp:inline>
            <wp:extent cx="5334000" cy="4091261"/>
            <wp:effectExtent b="0" l="0" r="0" t="0"/>
            <wp:docPr descr="Создание репозитория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30%2001-51-3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1,4)Открыла терминал и перешла в каталог курса и клонировала созданный репозиторий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0" w:name="fig:005"/>
      <w:r>
        <w:drawing>
          <wp:inline>
            <wp:extent cx="5334000" cy="2722756"/>
            <wp:effectExtent b="0" l="0" r="0" t="0"/>
            <wp:docPr descr="Клониров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30%2001-52-1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1,5)Далее я перешла в каталог курса, удалила лишние файлы, создала необходимые</w:t>
      </w:r>
      <w:r>
        <w:t xml:space="preserve"> </w:t>
      </w:r>
      <w:r>
        <w:t xml:space="preserve">каталоги и отправила файлы на сервер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4" w:name="fig:006"/>
      <w:r>
        <w:drawing>
          <wp:inline>
            <wp:extent cx="5334000" cy="4031352"/>
            <wp:effectExtent b="0" l="0" r="0" t="0"/>
            <wp:docPr descr="Отправка на сервер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30%2001-52-5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идеологию и применение средств контроля</w:t>
      </w:r>
      <w:r>
        <w:t xml:space="preserve"> </w:t>
      </w:r>
      <w:r>
        <w:t xml:space="preserve">версий и приобрела практические навыки по работе с системой git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>Демидова Мария Александровна</dc:creator>
  <dc:language>ru-RU</dc:language>
  <cp:keywords/>
  <dcterms:created xsi:type="dcterms:W3CDTF">2022-10-29T23:29:57Z</dcterms:created>
  <dcterms:modified xsi:type="dcterms:W3CDTF">2022-10-29T23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№3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